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10641439" w:rsidR="00BA2A7B" w:rsidRPr="00BA2A7B" w:rsidRDefault="009C3A31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March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(week 1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452E3D93" w:rsidR="00BA2A7B" w:rsidRPr="00A537C4" w:rsidRDefault="00A537C4" w:rsidP="00A537C4">
      <w:pPr>
        <w:tabs>
          <w:tab w:val="left" w:pos="937"/>
        </w:tabs>
        <w:rPr>
          <w:sz w:val="16"/>
          <w:szCs w:val="16"/>
        </w:rPr>
      </w:pPr>
      <w:r>
        <w:tab/>
      </w:r>
    </w:p>
    <w:p w14:paraId="5622AD85" w14:textId="5DBB544C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 xml:space="preserve">. </w:t>
      </w:r>
      <w:r w:rsidR="00A812A8">
        <w:rPr>
          <w:i/>
          <w:iCs/>
        </w:rPr>
        <w:t xml:space="preserve">During </w:t>
      </w:r>
      <w:r w:rsidR="00CA6B92">
        <w:rPr>
          <w:i/>
          <w:iCs/>
        </w:rPr>
        <w:t>March</w:t>
      </w:r>
      <w:r w:rsidR="00A537C4">
        <w:rPr>
          <w:i/>
          <w:iCs/>
        </w:rPr>
        <w:t>,</w:t>
      </w:r>
      <w:r w:rsidR="00A812A8">
        <w:rPr>
          <w:i/>
          <w:iCs/>
        </w:rPr>
        <w:t xml:space="preserve"> the focus will be </w:t>
      </w:r>
      <w:r w:rsidR="00A537C4">
        <w:rPr>
          <w:i/>
          <w:iCs/>
        </w:rPr>
        <w:t>p</w:t>
      </w:r>
      <w:r w:rsidR="00CA6B92">
        <w:rPr>
          <w:i/>
          <w:iCs/>
        </w:rPr>
        <w:t>rospecting.</w:t>
      </w:r>
      <w:r w:rsidR="00A812A8">
        <w:rPr>
          <w:i/>
          <w:iCs/>
        </w:rPr>
        <w:t xml:space="preserve"> </w:t>
      </w:r>
      <w:r w:rsidR="00CA6B92">
        <w:rPr>
          <w:i/>
          <w:iCs/>
        </w:rPr>
        <w:t>This week’s</w:t>
      </w:r>
      <w:r>
        <w:rPr>
          <w:i/>
          <w:iCs/>
        </w:rPr>
        <w:t xml:space="preserve"> 15-minute learning sprint is a simple goal setting exercise. This activity will show up consistently the first week of every month</w:t>
      </w:r>
      <w:r w:rsidR="00426DE7">
        <w:rPr>
          <w:i/>
          <w:iCs/>
        </w:rPr>
        <w:t xml:space="preserve">, </w:t>
      </w:r>
      <w:r>
        <w:rPr>
          <w:i/>
          <w:iCs/>
        </w:rPr>
        <w:t>so goal setting becomes a habit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01C08CBF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812A8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52E42C8A" w14:textId="0DA2955E" w:rsidR="000037E6" w:rsidRDefault="000037E6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Update the agent contest points/status and post where all can view</w:t>
                            </w:r>
                          </w:p>
                          <w:p w14:paraId="7312F2D4" w14:textId="2ABAB653" w:rsidR="00A812A8" w:rsidRDefault="00A812A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lay upbeat music 15 minutes prior to the start of the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63E03501" w14:textId="4200C8DA" w:rsidR="00223AC8" w:rsidRPr="0090300A" w:rsidRDefault="0090300A" w:rsidP="0090300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Style w:val="Hyperlink"/>
                                <w:b/>
                                <w:bCs/>
                                <w:color w:val="auto"/>
                                <w:u w:val="none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https://sparkandlogic.com/wp-content/uploads/2021/06/Monthly-Goals-Activity.pdf" </w:instrText>
                            </w:r>
                            <w:r>
                              <w:fldChar w:fldCharType="separate"/>
                            </w:r>
                            <w:r w:rsidR="00223AC8" w:rsidRPr="0090300A">
                              <w:rPr>
                                <w:rStyle w:val="Hyperlink"/>
                              </w:rPr>
                              <w:t>Monthly Goals Worksheet</w:t>
                            </w:r>
                          </w:p>
                          <w:p w14:paraId="12687536" w14:textId="0FF5551F" w:rsidR="00223AC8" w:rsidRPr="0016287F" w:rsidRDefault="0090300A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fldChar w:fldCharType="end"/>
                            </w:r>
                            <w:hyperlink r:id="rId9" w:history="1">
                              <w:r w:rsidR="007A5F07" w:rsidRPr="007A5F07">
                                <w:rPr>
                                  <w:rStyle w:val="Hyperlink"/>
                                </w:rPr>
                                <w:t>Age</w:t>
                              </w:r>
                              <w:r w:rsidR="007A5F07" w:rsidRPr="007A5F07">
                                <w:rPr>
                                  <w:rStyle w:val="Hyperlink"/>
                                </w:rPr>
                                <w:t>n</w:t>
                              </w:r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01C08CBF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812A8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52E42C8A" w14:textId="0DA2955E" w:rsidR="000037E6" w:rsidRDefault="000037E6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Update the agent contest points/status and post where all can view</w:t>
                      </w:r>
                    </w:p>
                    <w:p w14:paraId="7312F2D4" w14:textId="2ABAB653" w:rsidR="00A812A8" w:rsidRDefault="00A812A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lay upbeat music 15 minutes prior to the start of the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63E03501" w14:textId="4200C8DA" w:rsidR="00223AC8" w:rsidRPr="0090300A" w:rsidRDefault="0090300A" w:rsidP="0090300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Style w:val="Hyperlink"/>
                          <w:b/>
                          <w:bCs/>
                          <w:color w:val="auto"/>
                          <w:u w:val="none"/>
                        </w:rPr>
                      </w:pPr>
                      <w:r>
                        <w:fldChar w:fldCharType="begin"/>
                      </w:r>
                      <w:r>
                        <w:instrText xml:space="preserve"> HYPERLINK "https://sparkandlogic.com/wp-content/uploads/2021/06/Monthly-Goals-Activity.pdf" </w:instrText>
                      </w:r>
                      <w:r>
                        <w:fldChar w:fldCharType="separate"/>
                      </w:r>
                      <w:r w:rsidR="00223AC8" w:rsidRPr="0090300A">
                        <w:rPr>
                          <w:rStyle w:val="Hyperlink"/>
                        </w:rPr>
                        <w:t>Monthly Goals Worksheet</w:t>
                      </w:r>
                    </w:p>
                    <w:p w14:paraId="12687536" w14:textId="0FF5551F" w:rsidR="00223AC8" w:rsidRPr="0016287F" w:rsidRDefault="0090300A" w:rsidP="00223AC8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fldChar w:fldCharType="end"/>
                      </w:r>
                      <w:hyperlink r:id="rId10" w:history="1">
                        <w:r w:rsidR="007A5F07" w:rsidRPr="007A5F07">
                          <w:rPr>
                            <w:rStyle w:val="Hyperlink"/>
                          </w:rPr>
                          <w:t>Age</w:t>
                        </w:r>
                        <w:r w:rsidR="007A5F07" w:rsidRPr="007A5F07">
                          <w:rPr>
                            <w:rStyle w:val="Hyperlink"/>
                          </w:rPr>
                          <w:t>n</w:t>
                        </w:r>
                        <w:r w:rsidR="007A5F07" w:rsidRPr="007A5F07">
                          <w:rPr>
                            <w:rStyle w:val="Hyperlink"/>
                          </w:rPr>
                          <w:t xml:space="preserve">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A537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0AAD2F38" w14:textId="77777777" w:rsidR="00A537C4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0373C084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77777777" w:rsidR="000037E6" w:rsidRDefault="001F1A36" w:rsidP="000037E6">
      <w:pPr>
        <w:numPr>
          <w:ilvl w:val="1"/>
          <w:numId w:val="9"/>
        </w:numPr>
      </w:pPr>
      <w:r>
        <w:t xml:space="preserve">“Parking Lot” items from previous meetings </w:t>
      </w:r>
    </w:p>
    <w:p w14:paraId="3330F5F1" w14:textId="77777777" w:rsidR="000037E6" w:rsidRDefault="000037E6" w:rsidP="000037E6">
      <w:pPr>
        <w:ind w:left="720"/>
      </w:pPr>
    </w:p>
    <w:p w14:paraId="17C04E31" w14:textId="3D5F2940" w:rsidR="000037E6" w:rsidRPr="00A537C4" w:rsidRDefault="00A537C4" w:rsidP="000037E6">
      <w:pPr>
        <w:numPr>
          <w:ilvl w:val="0"/>
          <w:numId w:val="9"/>
        </w:numPr>
      </w:pPr>
      <w:r>
        <w:t xml:space="preserve">Contest Updates </w:t>
      </w:r>
      <w:r w:rsidRPr="0064464D">
        <w:rPr>
          <w:color w:val="FF0000"/>
        </w:rPr>
        <w:t>(</w:t>
      </w:r>
      <w:r>
        <w:rPr>
          <w:color w:val="FF0000"/>
        </w:rPr>
        <w:t>5</w:t>
      </w:r>
      <w:r w:rsidRPr="0064464D">
        <w:rPr>
          <w:color w:val="FF0000"/>
        </w:rPr>
        <w:t xml:space="preserve"> minutes)</w:t>
      </w:r>
    </w:p>
    <w:p w14:paraId="720C5764" w14:textId="443A0AE3" w:rsidR="000037E6" w:rsidRPr="000037E6" w:rsidRDefault="00CA6B92" w:rsidP="000037E6">
      <w:pPr>
        <w:numPr>
          <w:ilvl w:val="1"/>
          <w:numId w:val="9"/>
        </w:numPr>
      </w:pPr>
      <w:r w:rsidRPr="000037E6">
        <w:t>Review Agent Contest Updates</w:t>
      </w:r>
      <w:r w:rsidR="000037E6" w:rsidRPr="000037E6">
        <w:t>.</w:t>
      </w:r>
      <w:r w:rsidRPr="000037E6">
        <w:t xml:space="preserve"> </w:t>
      </w:r>
    </w:p>
    <w:p w14:paraId="7A228887" w14:textId="78F443C7" w:rsidR="000037E6" w:rsidRPr="000037E6" w:rsidRDefault="002E4388" w:rsidP="000037E6">
      <w:pPr>
        <w:numPr>
          <w:ilvl w:val="1"/>
          <w:numId w:val="9"/>
        </w:numPr>
      </w:pPr>
      <w:r>
        <w:t>R</w:t>
      </w:r>
      <w:r w:rsidR="00CA6B92" w:rsidRPr="000037E6">
        <w:t>ecognize significant achievements made during the contest</w:t>
      </w:r>
      <w:r w:rsidR="00B2510F" w:rsidRPr="000037E6">
        <w:t>.</w:t>
      </w:r>
      <w:r w:rsidR="00CA6B92" w:rsidRPr="000037E6">
        <w:t xml:space="preserve"> </w:t>
      </w:r>
    </w:p>
    <w:p w14:paraId="6AB2E621" w14:textId="31311D33" w:rsidR="00B2510F" w:rsidRPr="000037E6" w:rsidRDefault="00CA6B92" w:rsidP="000037E6">
      <w:pPr>
        <w:numPr>
          <w:ilvl w:val="1"/>
          <w:numId w:val="9"/>
        </w:numPr>
      </w:pPr>
      <w:r w:rsidRPr="000037E6">
        <w:t xml:space="preserve">Remind agents </w:t>
      </w:r>
      <w:r w:rsidR="000037E6" w:rsidRPr="000037E6">
        <w:t>to turn in activity point sheets on the designated day/time</w:t>
      </w:r>
      <w:r w:rsidRPr="000037E6">
        <w:t>.</w:t>
      </w: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lastRenderedPageBreak/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51CF2EE0" w:rsidR="00223AC8" w:rsidRDefault="006261FF" w:rsidP="00814DFD">
      <w:pPr>
        <w:numPr>
          <w:ilvl w:val="1"/>
          <w:numId w:val="9"/>
        </w:numPr>
      </w:pPr>
      <w:r>
        <w:t xml:space="preserve">March </w:t>
      </w:r>
      <w:r w:rsidR="00223AC8">
        <w:t xml:space="preserve">Lunch &amp; Learn </w:t>
      </w:r>
      <w:r w:rsidR="00426DE7">
        <w:t>Workshop</w:t>
      </w:r>
      <w:r w:rsidR="00AE62A2">
        <w:t>: 9 Tips to Boost Prospec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14:paraId="1DE87CC0" w14:textId="77777777" w:rsidTr="00A537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19DD5332" w14:textId="280A4999" w:rsidR="00CA6B92" w:rsidRPr="00CA6B92" w:rsidRDefault="002E24EE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426DE7">
              <w:rPr>
                <w:color w:val="auto"/>
                <w:sz w:val="22"/>
                <w:szCs w:val="22"/>
              </w:rPr>
              <w:t>on</w:t>
            </w:r>
            <w:r w:rsidR="00CA6B92">
              <w:rPr>
                <w:color w:val="auto"/>
                <w:sz w:val="22"/>
                <w:szCs w:val="22"/>
              </w:rPr>
              <w:t xml:space="preserve"> clever real estate prospecting ideas to boost an agent’s GCI.</w:t>
            </w:r>
          </w:p>
          <w:p w14:paraId="529E4C78" w14:textId="4DD91CC2" w:rsidR="00F74CB2" w:rsidRPr="00426DE7" w:rsidRDefault="00F74CB2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Agents will leave with</w:t>
            </w:r>
            <w:r w:rsidR="00C73E4B" w:rsidRPr="00426DE7">
              <w:rPr>
                <w:color w:val="auto"/>
                <w:sz w:val="22"/>
                <w:szCs w:val="22"/>
              </w:rPr>
              <w:t xml:space="preserve"> </w:t>
            </w:r>
            <w:r w:rsidR="004F0461">
              <w:rPr>
                <w:color w:val="auto"/>
                <w:sz w:val="22"/>
                <w:szCs w:val="22"/>
              </w:rPr>
              <w:t>a variety of prospecting ideas along with suggested best practices</w:t>
            </w:r>
            <w:r w:rsidR="00C73E4B" w:rsidRPr="00426DE7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5B0458B9" w14:textId="4F4C8244" w:rsidR="00814DFD" w:rsidRDefault="00814DFD" w:rsidP="00814DFD">
      <w:pPr>
        <w:numPr>
          <w:ilvl w:val="0"/>
          <w:numId w:val="9"/>
        </w:numPr>
      </w:pPr>
      <w:r>
        <w:t>Practical Learning</w:t>
      </w:r>
      <w:r w:rsidR="00255078">
        <w:t xml:space="preserve">: Monthly Goal </w:t>
      </w:r>
      <w:r w:rsidR="00D66ED2">
        <w:t>Setting</w:t>
      </w:r>
      <w:r w:rsidR="00D66ED2" w:rsidRPr="00C73E4B">
        <w:rPr>
          <w:color w:val="FF0000"/>
        </w:rPr>
        <w:t xml:space="preserve"> (</w:t>
      </w:r>
      <w:r w:rsidR="005F0EF4" w:rsidRPr="0064464D">
        <w:rPr>
          <w:color w:val="FF0000"/>
        </w:rPr>
        <w:t>15</w:t>
      </w:r>
      <w:r w:rsidR="00A537C4">
        <w:rPr>
          <w:color w:val="FF0000"/>
        </w:rPr>
        <w:t xml:space="preserve"> </w:t>
      </w:r>
      <w:r w:rsidR="00C73E4B">
        <w:rPr>
          <w:color w:val="FF0000"/>
        </w:rPr>
        <w:t>minutes</w:t>
      </w:r>
      <w:r w:rsidR="005F0EF4" w:rsidRPr="0064464D">
        <w:rPr>
          <w:color w:val="FF0000"/>
        </w:rPr>
        <w:t>)</w:t>
      </w:r>
    </w:p>
    <w:p w14:paraId="1BFE4D59" w14:textId="5DD7608B" w:rsidR="00F74CB2" w:rsidRPr="0089167B" w:rsidRDefault="00F74CB2" w:rsidP="0089167B">
      <w:pPr>
        <w:pStyle w:val="ListParagraph"/>
        <w:numPr>
          <w:ilvl w:val="0"/>
          <w:numId w:val="35"/>
        </w:numPr>
        <w:rPr>
          <w:rStyle w:val="Hyperlink"/>
          <w:color w:val="auto"/>
          <w:u w:val="none"/>
        </w:rPr>
      </w:pPr>
      <w:r w:rsidRPr="0089167B">
        <w:rPr>
          <w:rStyle w:val="Hyperlink"/>
          <w:color w:val="auto"/>
          <w:u w:val="none"/>
        </w:rPr>
        <w:t xml:space="preserve">Make sure each agent has the </w:t>
      </w:r>
      <w:hyperlink r:id="rId13" w:history="1">
        <w:r w:rsidR="00E53412" w:rsidRPr="0089167B">
          <w:rPr>
            <w:rStyle w:val="Hyperlink"/>
          </w:rPr>
          <w:t>Monthly G</w:t>
        </w:r>
        <w:r w:rsidRPr="0089167B">
          <w:rPr>
            <w:rStyle w:val="Hyperlink"/>
          </w:rPr>
          <w:t>oal</w:t>
        </w:r>
        <w:r w:rsidR="00E53412" w:rsidRPr="0089167B">
          <w:rPr>
            <w:rStyle w:val="Hyperlink"/>
          </w:rPr>
          <w:t xml:space="preserve">s </w:t>
        </w:r>
        <w:r w:rsidRPr="0089167B">
          <w:rPr>
            <w:rStyle w:val="Hyperlink"/>
          </w:rPr>
          <w:t>Worksheet</w:t>
        </w:r>
      </w:hyperlink>
      <w:r w:rsidRPr="0089167B">
        <w:rPr>
          <w:rStyle w:val="Hyperlink"/>
          <w:color w:val="auto"/>
          <w:u w:val="none"/>
        </w:rPr>
        <w:t>.</w:t>
      </w:r>
    </w:p>
    <w:p w14:paraId="0655723F" w14:textId="2E236A54" w:rsidR="0089167B" w:rsidRDefault="00C73E4B" w:rsidP="00023727">
      <w:pPr>
        <w:pStyle w:val="ListParagraph"/>
        <w:numPr>
          <w:ilvl w:val="0"/>
          <w:numId w:val="35"/>
        </w:numPr>
      </w:pPr>
      <w:r>
        <w:t xml:space="preserve">The </w:t>
      </w:r>
      <w:hyperlink r:id="rId14" w:history="1">
        <w:r w:rsidR="0089167B" w:rsidRPr="00135B24">
          <w:rPr>
            <w:rStyle w:val="Hyperlink"/>
          </w:rPr>
          <w:t>Instructional video</w:t>
        </w:r>
      </w:hyperlink>
      <w:r w:rsidR="0089167B">
        <w:t xml:space="preserve"> is embedded into the PowerPoint presentation and will </w:t>
      </w:r>
      <w:r w:rsidR="0090300A">
        <w:t xml:space="preserve">automatically </w:t>
      </w:r>
      <w:r w:rsidR="0089167B">
        <w:t>play when you click that slide.</w:t>
      </w:r>
    </w:p>
    <w:p w14:paraId="600F7FC7" w14:textId="77777777" w:rsidR="00135B24" w:rsidRDefault="00135B24" w:rsidP="00135B24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A537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6B072F06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255078">
              <w:rPr>
                <w:sz w:val="22"/>
                <w:szCs w:val="22"/>
              </w:rPr>
              <w:t>Use monthly goal setting sheets during agent mentoring meeting</w:t>
            </w:r>
            <w:r w:rsidR="00C73E4B">
              <w:rPr>
                <w:sz w:val="22"/>
                <w:szCs w:val="22"/>
              </w:rPr>
              <w:t>s</w:t>
            </w:r>
            <w:r w:rsidRPr="00255078">
              <w:rPr>
                <w:sz w:val="22"/>
                <w:szCs w:val="22"/>
              </w:rPr>
              <w:t>.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458ECCDD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178874E3" w:rsidR="005F0EF4" w:rsidRDefault="00814DFD" w:rsidP="00814DFD">
      <w:pPr>
        <w:numPr>
          <w:ilvl w:val="0"/>
          <w:numId w:val="9"/>
        </w:numPr>
      </w:pPr>
      <w:r>
        <w:t>Old Business</w:t>
      </w:r>
      <w:r w:rsidR="005F0EF4">
        <w:t xml:space="preserve"> </w:t>
      </w:r>
    </w:p>
    <w:p w14:paraId="0462EA1C" w14:textId="77777777" w:rsidR="00A537C4" w:rsidRDefault="005F0EF4" w:rsidP="0049755C">
      <w:pPr>
        <w:pStyle w:val="ListParagraph"/>
        <w:numPr>
          <w:ilvl w:val="1"/>
          <w:numId w:val="9"/>
        </w:numPr>
      </w:pPr>
      <w:r>
        <w:t>U</w:t>
      </w:r>
      <w:r w:rsidR="00814DFD">
        <w:t xml:space="preserve">pdates and/or follow-up </w:t>
      </w:r>
      <w:r w:rsidR="001F1A36">
        <w:t>to</w:t>
      </w:r>
      <w:r w:rsidR="00814DFD">
        <w:t xml:space="preserve">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A537C4" w:rsidRPr="00F74CB2" w14:paraId="56CFE181" w14:textId="77777777" w:rsidTr="00A373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1BBD91C" w14:textId="77777777" w:rsidR="00A537C4" w:rsidRPr="00A537C4" w:rsidRDefault="00A537C4" w:rsidP="00A37331">
            <w:pPr>
              <w:rPr>
                <w:sz w:val="22"/>
                <w:szCs w:val="22"/>
              </w:rPr>
            </w:pPr>
            <w:r w:rsidRPr="00A537C4">
              <w:rPr>
                <w:noProof/>
                <w:sz w:val="22"/>
                <w:szCs w:val="22"/>
              </w:rPr>
              <w:drawing>
                <wp:inline distT="0" distB="0" distL="0" distR="0" wp14:anchorId="000B07BB" wp14:editId="423439B2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7E84F610" w14:textId="570C1799" w:rsidR="00A537C4" w:rsidRPr="00A537C4" w:rsidRDefault="00A537C4" w:rsidP="00A37331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anyone has </w:t>
            </w:r>
            <w:r w:rsidR="002E4388">
              <w:rPr>
                <w:rStyle w:val="Hyperlink"/>
                <w:color w:val="auto"/>
                <w:sz w:val="22"/>
                <w:szCs w:val="22"/>
                <w:u w:val="none"/>
              </w:rPr>
              <w:t>implemented</w:t>
            </w: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a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c</w:t>
            </w: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ustomer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e</w:t>
            </w: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>xperience strategy based on last week’s video and discussions.</w:t>
            </w:r>
          </w:p>
          <w:p w14:paraId="41CFAA95" w14:textId="359CA715" w:rsidR="00A537C4" w:rsidRPr="00A537C4" w:rsidRDefault="00A537C4" w:rsidP="00A537C4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anyone is planning or has done a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p</w:t>
            </w: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>op-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b</w:t>
            </w: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y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for </w:t>
            </w:r>
            <w:r w:rsidRPr="00A537C4">
              <w:rPr>
                <w:rStyle w:val="Hyperlink"/>
                <w:color w:val="auto"/>
                <w:sz w:val="22"/>
                <w:szCs w:val="22"/>
                <w:u w:val="none"/>
              </w:rPr>
              <w:t>National Day of Unplugging.</w:t>
            </w:r>
          </w:p>
        </w:tc>
      </w:tr>
    </w:tbl>
    <w:p w14:paraId="2E23DD36" w14:textId="6F444AD5" w:rsidR="00426DE7" w:rsidRDefault="00426DE7" w:rsidP="00426DE7">
      <w:pPr>
        <w:pStyle w:val="ListParagraph"/>
        <w:numPr>
          <w:ilvl w:val="1"/>
          <w:numId w:val="9"/>
        </w:numPr>
      </w:pPr>
      <w:r>
        <w:t>Parking L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A537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3955AE35" w14:textId="77777777" w:rsidR="005F0EF4" w:rsidRDefault="00814DFD" w:rsidP="00814DFD">
      <w:pPr>
        <w:numPr>
          <w:ilvl w:val="0"/>
          <w:numId w:val="9"/>
        </w:numPr>
      </w:pPr>
      <w:r>
        <w:lastRenderedPageBreak/>
        <w:t xml:space="preserve">New Business: </w:t>
      </w:r>
    </w:p>
    <w:p w14:paraId="7E91911A" w14:textId="1777ED48" w:rsidR="00814DFD" w:rsidRDefault="00814DFD" w:rsidP="005F0EF4">
      <w:pPr>
        <w:numPr>
          <w:ilvl w:val="1"/>
          <w:numId w:val="9"/>
        </w:numPr>
      </w:pPr>
      <w:r>
        <w:t xml:space="preserve">“Parking Lot”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A537C4" w14:paraId="4A9075E9" w14:textId="77777777" w:rsidTr="00A537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A537C4" w:rsidRDefault="00255078" w:rsidP="00EB52DE">
            <w:pPr>
              <w:rPr>
                <w:sz w:val="22"/>
                <w:szCs w:val="22"/>
              </w:rPr>
            </w:pPr>
            <w:r w:rsidRPr="00A537C4">
              <w:rPr>
                <w:noProof/>
                <w:sz w:val="22"/>
                <w:szCs w:val="22"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A537C4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537C4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02AC2B8B" w:rsidR="00255078" w:rsidRPr="00A537C4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537C4">
              <w:rPr>
                <w:sz w:val="22"/>
                <w:szCs w:val="22"/>
              </w:rPr>
              <w:t xml:space="preserve">Next week </w:t>
            </w:r>
            <w:r w:rsidR="0090300A" w:rsidRPr="00A537C4">
              <w:rPr>
                <w:sz w:val="22"/>
                <w:szCs w:val="22"/>
              </w:rPr>
              <w:t>the</w:t>
            </w:r>
            <w:r w:rsidRPr="00A537C4">
              <w:rPr>
                <w:sz w:val="22"/>
                <w:szCs w:val="22"/>
              </w:rPr>
              <w:t xml:space="preserve"> 15-minute learning sprint will focus </w:t>
            </w:r>
            <w:r w:rsidR="002E4388">
              <w:rPr>
                <w:sz w:val="22"/>
                <w:szCs w:val="22"/>
              </w:rPr>
              <w:t>o</w:t>
            </w:r>
            <w:r w:rsidR="002E4388">
              <w:t xml:space="preserve">n </w:t>
            </w:r>
            <w:r w:rsidR="00D728D5" w:rsidRPr="00A537C4">
              <w:rPr>
                <w:sz w:val="22"/>
                <w:szCs w:val="22"/>
              </w:rPr>
              <w:t>tips for scheduling prospecting time</w:t>
            </w:r>
            <w:r w:rsidRPr="00A537C4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77CF251C" w:rsidR="00B31C75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3E0BEB">
        <w:t>FUN FACT:</w:t>
      </w:r>
      <w:r>
        <w:t xml:space="preserve"> </w:t>
      </w:r>
      <w:r w:rsidR="00D728D5">
        <w:t>March 12th</w:t>
      </w:r>
      <w:r w:rsidR="00A812A8">
        <w:t xml:space="preserve"> </w:t>
      </w:r>
      <w:r>
        <w:t xml:space="preserve">is National </w:t>
      </w:r>
      <w:r w:rsidR="00D728D5">
        <w:t>Plant a Flower</w:t>
      </w:r>
      <w:r>
        <w:t xml:space="preserve"> Day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14:paraId="2420B3C4" w14:textId="77777777" w:rsidTr="002E43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956EDE3" w14:textId="3A84EE10" w:rsidR="00255078" w:rsidRPr="00BF3DB5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that gets agents thinking creatively about </w:t>
            </w:r>
            <w:r w:rsidR="002E4388"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32290BFA" w14:textId="081C850C" w:rsidR="002E4388" w:rsidRDefault="00A23FCC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p</w:t>
            </w:r>
            <w:r w:rsidR="00AE5544">
              <w:rPr>
                <w:sz w:val="22"/>
                <w:szCs w:val="22"/>
              </w:rPr>
              <w:t>-</w:t>
            </w:r>
            <w:proofErr w:type="spellStart"/>
            <w:r>
              <w:rPr>
                <w:sz w:val="22"/>
                <w:szCs w:val="22"/>
              </w:rPr>
              <w:t>bys</w:t>
            </w:r>
            <w:proofErr w:type="spellEnd"/>
            <w:r>
              <w:rPr>
                <w:sz w:val="22"/>
                <w:szCs w:val="22"/>
              </w:rPr>
              <w:t xml:space="preserve"> can be an inexpensive way to keep in touch with past clients. </w:t>
            </w:r>
          </w:p>
          <w:p w14:paraId="212B239A" w14:textId="5AFC8A8C" w:rsidR="00D728D5" w:rsidRDefault="002E4388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A23FCC">
              <w:rPr>
                <w:sz w:val="22"/>
                <w:szCs w:val="22"/>
              </w:rPr>
              <w:t>onsider buying packet</w:t>
            </w:r>
            <w:r>
              <w:rPr>
                <w:sz w:val="22"/>
                <w:szCs w:val="22"/>
              </w:rPr>
              <w:t>s</w:t>
            </w:r>
            <w:r w:rsidR="00A23FCC">
              <w:rPr>
                <w:sz w:val="22"/>
                <w:szCs w:val="22"/>
              </w:rPr>
              <w:t xml:space="preserve"> of flower seeds, wooden clothespins, and paper flower tag</w:t>
            </w:r>
            <w:r>
              <w:rPr>
                <w:sz w:val="22"/>
                <w:szCs w:val="22"/>
              </w:rPr>
              <w:t>s</w:t>
            </w:r>
            <w:r w:rsidR="00A23FCC">
              <w:rPr>
                <w:sz w:val="22"/>
                <w:szCs w:val="22"/>
              </w:rPr>
              <w:t xml:space="preserve"> (DIY or purchase). “Your Referrals Make My Business Bloom!” Add your business contact information or business card.</w:t>
            </w:r>
          </w:p>
          <w:p w14:paraId="2A866B33" w14:textId="24B342CF" w:rsidR="0095648B" w:rsidRPr="0095648B" w:rsidRDefault="0095648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5648B">
              <w:rPr>
                <w:sz w:val="22"/>
                <w:szCs w:val="22"/>
              </w:rPr>
              <w:t>Th</w:t>
            </w:r>
            <w:r w:rsidR="002E4388">
              <w:rPr>
                <w:sz w:val="22"/>
                <w:szCs w:val="22"/>
              </w:rPr>
              <w:t>is contact aim</w:t>
            </w:r>
            <w:r w:rsidRPr="0095648B">
              <w:rPr>
                <w:sz w:val="22"/>
                <w:szCs w:val="22"/>
              </w:rPr>
              <w:t>s to keep the agent top of mind with their past clients.</w:t>
            </w:r>
          </w:p>
          <w:p w14:paraId="259A1B94" w14:textId="6BF62A54" w:rsidR="003E0BEB" w:rsidRPr="00C73E4B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5648B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77FB1131" w:rsidR="00814DFD" w:rsidRDefault="00814DFD" w:rsidP="00814DFD">
      <w:pPr>
        <w:ind w:left="720"/>
      </w:pPr>
    </w:p>
    <w:p w14:paraId="2EDAF9B8" w14:textId="08D7C36D" w:rsidR="00920A20" w:rsidRDefault="00814DFD" w:rsidP="00920A20">
      <w:pPr>
        <w:numPr>
          <w:ilvl w:val="0"/>
          <w:numId w:val="9"/>
        </w:numPr>
      </w:pPr>
      <w:r>
        <w:t>Adjourn</w:t>
      </w:r>
    </w:p>
    <w:p w14:paraId="5870D522" w14:textId="7BAD5D74" w:rsidR="00F74CB2" w:rsidRDefault="00F74CB2" w:rsidP="00F74CB2"/>
    <w:sectPr w:rsidR="00F74CB2" w:rsidSect="00AA6C89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30313" w14:textId="77777777" w:rsidR="009C3A31" w:rsidRDefault="009C3A31" w:rsidP="006809BF">
      <w:r>
        <w:separator/>
      </w:r>
    </w:p>
  </w:endnote>
  <w:endnote w:type="continuationSeparator" w:id="0">
    <w:p w14:paraId="24FA4EB8" w14:textId="77777777" w:rsidR="009C3A31" w:rsidRDefault="009C3A31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C8458" w14:textId="77777777" w:rsidR="009C3A31" w:rsidRDefault="009C3A31" w:rsidP="006809BF">
      <w:r>
        <w:separator/>
      </w:r>
    </w:p>
  </w:footnote>
  <w:footnote w:type="continuationSeparator" w:id="0">
    <w:p w14:paraId="78A18088" w14:textId="77777777" w:rsidR="009C3A31" w:rsidRDefault="009C3A31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7"/>
  </w:num>
  <w:num w:numId="5">
    <w:abstractNumId w:val="3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4"/>
  </w:num>
  <w:num w:numId="11">
    <w:abstractNumId w:val="36"/>
  </w:num>
  <w:num w:numId="12">
    <w:abstractNumId w:val="15"/>
  </w:num>
  <w:num w:numId="13">
    <w:abstractNumId w:val="20"/>
  </w:num>
  <w:num w:numId="14">
    <w:abstractNumId w:val="4"/>
  </w:num>
  <w:num w:numId="15">
    <w:abstractNumId w:val="5"/>
  </w:num>
  <w:num w:numId="16">
    <w:abstractNumId w:val="16"/>
  </w:num>
  <w:num w:numId="17">
    <w:abstractNumId w:val="25"/>
  </w:num>
  <w:num w:numId="18">
    <w:abstractNumId w:val="24"/>
  </w:num>
  <w:num w:numId="19">
    <w:abstractNumId w:val="6"/>
  </w:num>
  <w:num w:numId="20">
    <w:abstractNumId w:val="3"/>
  </w:num>
  <w:num w:numId="21">
    <w:abstractNumId w:val="29"/>
  </w:num>
  <w:num w:numId="22">
    <w:abstractNumId w:val="18"/>
  </w:num>
  <w:num w:numId="23">
    <w:abstractNumId w:val="23"/>
  </w:num>
  <w:num w:numId="24">
    <w:abstractNumId w:val="14"/>
  </w:num>
  <w:num w:numId="25">
    <w:abstractNumId w:val="31"/>
  </w:num>
  <w:num w:numId="26">
    <w:abstractNumId w:val="35"/>
  </w:num>
  <w:num w:numId="27">
    <w:abstractNumId w:val="37"/>
  </w:num>
  <w:num w:numId="28">
    <w:abstractNumId w:val="11"/>
  </w:num>
  <w:num w:numId="29">
    <w:abstractNumId w:val="22"/>
  </w:num>
  <w:num w:numId="30">
    <w:abstractNumId w:val="10"/>
  </w:num>
  <w:num w:numId="31">
    <w:abstractNumId w:val="32"/>
  </w:num>
  <w:num w:numId="32">
    <w:abstractNumId w:val="26"/>
  </w:num>
  <w:num w:numId="33">
    <w:abstractNumId w:val="30"/>
  </w:num>
  <w:num w:numId="34">
    <w:abstractNumId w:val="27"/>
  </w:num>
  <w:num w:numId="35">
    <w:abstractNumId w:val="9"/>
  </w:num>
  <w:num w:numId="36">
    <w:abstractNumId w:val="21"/>
  </w:num>
  <w:num w:numId="37">
    <w:abstractNumId w:val="12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ZmtQANcXiDLQAAAA=="/>
  </w:docVars>
  <w:rsids>
    <w:rsidRoot w:val="003C579D"/>
    <w:rsid w:val="000037E6"/>
    <w:rsid w:val="000126BE"/>
    <w:rsid w:val="00021EAE"/>
    <w:rsid w:val="0003429B"/>
    <w:rsid w:val="000A466E"/>
    <w:rsid w:val="000A64C4"/>
    <w:rsid w:val="000C0595"/>
    <w:rsid w:val="000E4FE9"/>
    <w:rsid w:val="000F0868"/>
    <w:rsid w:val="001113FE"/>
    <w:rsid w:val="00135B24"/>
    <w:rsid w:val="00147AE4"/>
    <w:rsid w:val="00150B40"/>
    <w:rsid w:val="001812DB"/>
    <w:rsid w:val="001E387F"/>
    <w:rsid w:val="001F1A36"/>
    <w:rsid w:val="00214A9E"/>
    <w:rsid w:val="00223AC8"/>
    <w:rsid w:val="002339DE"/>
    <w:rsid w:val="002521FD"/>
    <w:rsid w:val="00255078"/>
    <w:rsid w:val="00256DC5"/>
    <w:rsid w:val="00264BDD"/>
    <w:rsid w:val="002855A5"/>
    <w:rsid w:val="002C5EDF"/>
    <w:rsid w:val="002E24EE"/>
    <w:rsid w:val="002E4388"/>
    <w:rsid w:val="0032015C"/>
    <w:rsid w:val="003217EE"/>
    <w:rsid w:val="00331DA9"/>
    <w:rsid w:val="00340831"/>
    <w:rsid w:val="00346D25"/>
    <w:rsid w:val="003652B8"/>
    <w:rsid w:val="003A0E3C"/>
    <w:rsid w:val="003B71DE"/>
    <w:rsid w:val="003C0460"/>
    <w:rsid w:val="003C579D"/>
    <w:rsid w:val="003C7A85"/>
    <w:rsid w:val="003D484A"/>
    <w:rsid w:val="003E0BEB"/>
    <w:rsid w:val="0040774F"/>
    <w:rsid w:val="00426DE7"/>
    <w:rsid w:val="0043438A"/>
    <w:rsid w:val="00474485"/>
    <w:rsid w:val="00475E7F"/>
    <w:rsid w:val="004F0461"/>
    <w:rsid w:val="005269A4"/>
    <w:rsid w:val="00564F70"/>
    <w:rsid w:val="00567B90"/>
    <w:rsid w:val="00577061"/>
    <w:rsid w:val="005F0EF4"/>
    <w:rsid w:val="00600946"/>
    <w:rsid w:val="006261FF"/>
    <w:rsid w:val="0064464D"/>
    <w:rsid w:val="006809BF"/>
    <w:rsid w:val="00694BDA"/>
    <w:rsid w:val="006952E0"/>
    <w:rsid w:val="006E3CF6"/>
    <w:rsid w:val="007045E8"/>
    <w:rsid w:val="007A5F07"/>
    <w:rsid w:val="007D2736"/>
    <w:rsid w:val="007D4053"/>
    <w:rsid w:val="007E61B9"/>
    <w:rsid w:val="007F7CC5"/>
    <w:rsid w:val="00812FF2"/>
    <w:rsid w:val="00814DFD"/>
    <w:rsid w:val="00874304"/>
    <w:rsid w:val="0088266C"/>
    <w:rsid w:val="00885639"/>
    <w:rsid w:val="0089167B"/>
    <w:rsid w:val="00894B45"/>
    <w:rsid w:val="00894D9B"/>
    <w:rsid w:val="008C2276"/>
    <w:rsid w:val="008C47EF"/>
    <w:rsid w:val="008D19C9"/>
    <w:rsid w:val="00902850"/>
    <w:rsid w:val="0090300A"/>
    <w:rsid w:val="00920A20"/>
    <w:rsid w:val="009279D6"/>
    <w:rsid w:val="00944AEB"/>
    <w:rsid w:val="0095648B"/>
    <w:rsid w:val="00957B70"/>
    <w:rsid w:val="009617BF"/>
    <w:rsid w:val="00963A85"/>
    <w:rsid w:val="009771E7"/>
    <w:rsid w:val="00991C94"/>
    <w:rsid w:val="009C3A31"/>
    <w:rsid w:val="009C5F1D"/>
    <w:rsid w:val="009F6263"/>
    <w:rsid w:val="00A01E96"/>
    <w:rsid w:val="00A23FCC"/>
    <w:rsid w:val="00A316BC"/>
    <w:rsid w:val="00A33934"/>
    <w:rsid w:val="00A34C6A"/>
    <w:rsid w:val="00A537C4"/>
    <w:rsid w:val="00A808B7"/>
    <w:rsid w:val="00A812A8"/>
    <w:rsid w:val="00A81DB6"/>
    <w:rsid w:val="00A86D6C"/>
    <w:rsid w:val="00AA6C89"/>
    <w:rsid w:val="00AB0164"/>
    <w:rsid w:val="00AC0EF5"/>
    <w:rsid w:val="00AC71EE"/>
    <w:rsid w:val="00AD4329"/>
    <w:rsid w:val="00AE3AE6"/>
    <w:rsid w:val="00AE5544"/>
    <w:rsid w:val="00AE62A2"/>
    <w:rsid w:val="00B115B6"/>
    <w:rsid w:val="00B23909"/>
    <w:rsid w:val="00B2510F"/>
    <w:rsid w:val="00B31C75"/>
    <w:rsid w:val="00B34A02"/>
    <w:rsid w:val="00B34B10"/>
    <w:rsid w:val="00B42468"/>
    <w:rsid w:val="00B971EB"/>
    <w:rsid w:val="00BA2A7B"/>
    <w:rsid w:val="00BB52D5"/>
    <w:rsid w:val="00BC6079"/>
    <w:rsid w:val="00BF3DB5"/>
    <w:rsid w:val="00C11347"/>
    <w:rsid w:val="00C63F46"/>
    <w:rsid w:val="00C73E4B"/>
    <w:rsid w:val="00C755E3"/>
    <w:rsid w:val="00C856CE"/>
    <w:rsid w:val="00CA6B92"/>
    <w:rsid w:val="00CB7648"/>
    <w:rsid w:val="00D121D7"/>
    <w:rsid w:val="00D22FC1"/>
    <w:rsid w:val="00D66ED2"/>
    <w:rsid w:val="00D728D5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3871"/>
    <w:rsid w:val="00ED2619"/>
    <w:rsid w:val="00EF7F4D"/>
    <w:rsid w:val="00F33020"/>
    <w:rsid w:val="00F33472"/>
    <w:rsid w:val="00F42435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wp-content/uploads/2021/06/Monthly-Goals-Activity.pdf" TargetMode="Externa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s://sparkandlogic.com/wp-content/uploads/2022/01/agent-agenda-Mar2022-week1.docx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2/01/agent-agenda-Mar2022-week1.docx" TargetMode="External"/><Relationship Id="rId14" Type="http://schemas.openxmlformats.org/officeDocument/2006/relationships/hyperlink" Target="https://sparkandlogic.com/videos/monthly-goal-setting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31AE2"/>
    <w:rsid w:val="00137508"/>
    <w:rsid w:val="003A18A9"/>
    <w:rsid w:val="003F68EE"/>
    <w:rsid w:val="00433623"/>
    <w:rsid w:val="004D4180"/>
    <w:rsid w:val="004E04B4"/>
    <w:rsid w:val="005C1D37"/>
    <w:rsid w:val="005C4956"/>
    <w:rsid w:val="005D55BA"/>
    <w:rsid w:val="007D6086"/>
    <w:rsid w:val="00AB3C70"/>
    <w:rsid w:val="00BC117F"/>
    <w:rsid w:val="00E708B7"/>
    <w:rsid w:val="00F030BB"/>
    <w:rsid w:val="00F61D36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6</cp:revision>
  <cp:lastPrinted>2021-12-06T20:45:00Z</cp:lastPrinted>
  <dcterms:created xsi:type="dcterms:W3CDTF">2022-01-20T17:18:00Z</dcterms:created>
  <dcterms:modified xsi:type="dcterms:W3CDTF">2022-01-30T12:09:00Z</dcterms:modified>
</cp:coreProperties>
</file>